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7A6F" w:rsidRPr="002E7A6F" w:rsidRDefault="00E00A09" w:rsidP="002E7A6F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3</w:t>
      </w:r>
      <w:r w:rsidR="002E7A6F" w:rsidRPr="002E7A6F">
        <w:rPr>
          <w:rFonts w:ascii="Times New Roman" w:hAnsi="Times New Roman" w:cs="Times New Roman"/>
          <w:b/>
          <w:sz w:val="24"/>
          <w:szCs w:val="24"/>
        </w:rPr>
        <w:t>: Top-hit sear</w:t>
      </w:r>
      <w:bookmarkStart w:id="0" w:name="_GoBack"/>
      <w:bookmarkEnd w:id="0"/>
      <w:r w:rsidR="002E7A6F" w:rsidRPr="002E7A6F">
        <w:rPr>
          <w:rFonts w:ascii="Times New Roman" w:hAnsi="Times New Roman" w:cs="Times New Roman"/>
          <w:b/>
          <w:sz w:val="24"/>
          <w:szCs w:val="24"/>
        </w:rPr>
        <w:t xml:space="preserve">ch results from NCBI </w:t>
      </w:r>
      <w:proofErr w:type="spellStart"/>
      <w:r w:rsidR="002E7A6F" w:rsidRPr="002E7A6F">
        <w:rPr>
          <w:rFonts w:ascii="Times New Roman" w:hAnsi="Times New Roman" w:cs="Times New Roman"/>
          <w:b/>
          <w:sz w:val="24"/>
          <w:szCs w:val="24"/>
        </w:rPr>
        <w:t>GenBank</w:t>
      </w:r>
      <w:proofErr w:type="spellEnd"/>
      <w:r w:rsidR="002E7A6F" w:rsidRPr="002E7A6F">
        <w:rPr>
          <w:rFonts w:ascii="Times New Roman" w:hAnsi="Times New Roman" w:cs="Times New Roman"/>
          <w:b/>
          <w:sz w:val="24"/>
          <w:szCs w:val="24"/>
        </w:rPr>
        <w:t xml:space="preserve"> and Barcode of Life Data System (BOLD)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3025"/>
        <w:gridCol w:w="1386"/>
        <w:gridCol w:w="1196"/>
        <w:gridCol w:w="2860"/>
        <w:gridCol w:w="1395"/>
        <w:gridCol w:w="1196"/>
        <w:gridCol w:w="2946"/>
      </w:tblGrid>
      <w:tr w:rsidR="002E7A6F" w:rsidRPr="002E7A6F" w:rsidTr="007A4E8C">
        <w:trPr>
          <w:trHeight w:val="300"/>
        </w:trPr>
        <w:tc>
          <w:tcPr>
            <w:tcW w:w="1080" w:type="pct"/>
            <w:vMerge w:val="restart"/>
            <w:tcBorders>
              <w:top w:val="single" w:sz="4" w:space="0" w:color="auto"/>
            </w:tcBorders>
            <w:noWrap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Query ID</w:t>
            </w:r>
          </w:p>
        </w:tc>
        <w:tc>
          <w:tcPr>
            <w:tcW w:w="495" w:type="pct"/>
            <w:vMerge w:val="restart"/>
            <w:tcBorders>
              <w:top w:val="single" w:sz="4" w:space="0" w:color="auto"/>
            </w:tcBorders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BOR/COL</w:t>
            </w:r>
          </w:p>
        </w:tc>
        <w:tc>
          <w:tcPr>
            <w:tcW w:w="1946" w:type="pct"/>
            <w:gridSpan w:val="3"/>
            <w:tcBorders>
              <w:top w:val="single" w:sz="4" w:space="0" w:color="auto"/>
              <w:bottom w:val="single" w:sz="4" w:space="0" w:color="auto"/>
            </w:tcBorders>
            <w:noWrap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GenBank</w:t>
            </w:r>
            <w:proofErr w:type="spellEnd"/>
          </w:p>
        </w:tc>
        <w:tc>
          <w:tcPr>
            <w:tcW w:w="1480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BOLD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vMerge/>
            <w:tcBorders>
              <w:bottom w:val="single" w:sz="4" w:space="0" w:color="auto"/>
            </w:tcBorders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</w:p>
        </w:tc>
        <w:tc>
          <w:tcPr>
            <w:tcW w:w="495" w:type="pct"/>
            <w:vMerge/>
            <w:tcBorders>
              <w:bottom w:val="single" w:sz="4" w:space="0" w:color="auto"/>
            </w:tcBorders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</w:p>
        </w:tc>
        <w:tc>
          <w:tcPr>
            <w:tcW w:w="427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Pairwise identity (%)</w:t>
            </w:r>
          </w:p>
        </w:tc>
        <w:tc>
          <w:tcPr>
            <w:tcW w:w="102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i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Species name</w:t>
            </w:r>
          </w:p>
        </w:tc>
        <w:tc>
          <w:tcPr>
            <w:tcW w:w="498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GenBank</w:t>
            </w:r>
            <w:proofErr w:type="spellEnd"/>
            <w:r w:rsidRPr="002E7A6F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 xml:space="preserve"> Accession</w:t>
            </w:r>
          </w:p>
        </w:tc>
        <w:tc>
          <w:tcPr>
            <w:tcW w:w="427" w:type="pct"/>
            <w:tcBorders>
              <w:top w:val="single" w:sz="4" w:space="0" w:color="auto"/>
              <w:bottom w:val="single" w:sz="4" w:space="0" w:color="auto"/>
            </w:tcBorders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Pairwise identity (%)</w:t>
            </w:r>
          </w:p>
        </w:tc>
        <w:tc>
          <w:tcPr>
            <w:tcW w:w="1052" w:type="pct"/>
            <w:tcBorders>
              <w:top w:val="single" w:sz="4" w:space="0" w:color="auto"/>
              <w:bottom w:val="single" w:sz="4" w:space="0" w:color="auto"/>
            </w:tcBorders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i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b/>
                <w:sz w:val="24"/>
                <w:szCs w:val="24"/>
                <w:lang w:eastAsia="en-GB"/>
              </w:rPr>
              <w:t>Species name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tcBorders>
              <w:top w:val="single" w:sz="4" w:space="0" w:color="auto"/>
            </w:tcBorders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Brontisp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ssima</w:t>
            </w:r>
            <w:proofErr w:type="spellEnd"/>
          </w:p>
        </w:tc>
        <w:tc>
          <w:tcPr>
            <w:tcW w:w="495" w:type="pct"/>
            <w:tcBorders>
              <w:top w:val="single" w:sz="4" w:space="0" w:color="auto"/>
            </w:tcBorders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054</w:t>
            </w:r>
          </w:p>
        </w:tc>
        <w:tc>
          <w:tcPr>
            <w:tcW w:w="427" w:type="pct"/>
            <w:tcBorders>
              <w:top w:val="single" w:sz="4" w:space="0" w:color="auto"/>
            </w:tcBorders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100.00</w:t>
            </w:r>
          </w:p>
        </w:tc>
        <w:tc>
          <w:tcPr>
            <w:tcW w:w="1021" w:type="pct"/>
            <w:tcBorders>
              <w:top w:val="single" w:sz="4" w:space="0" w:color="auto"/>
            </w:tcBorders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Brontisp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ssima</w:t>
            </w:r>
            <w:proofErr w:type="spellEnd"/>
          </w:p>
        </w:tc>
        <w:tc>
          <w:tcPr>
            <w:tcW w:w="498" w:type="pct"/>
            <w:tcBorders>
              <w:top w:val="single" w:sz="4" w:space="0" w:color="auto"/>
            </w:tcBorders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JQ302136</w:t>
            </w:r>
          </w:p>
        </w:tc>
        <w:tc>
          <w:tcPr>
            <w:tcW w:w="427" w:type="pct"/>
            <w:tcBorders>
              <w:top w:val="single" w:sz="4" w:space="0" w:color="auto"/>
            </w:tcBorders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100</w:t>
            </w:r>
          </w:p>
        </w:tc>
        <w:tc>
          <w:tcPr>
            <w:tcW w:w="1052" w:type="pct"/>
            <w:tcBorders>
              <w:top w:val="single" w:sz="4" w:space="0" w:color="auto"/>
            </w:tcBorders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Brontisp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ssima</w:t>
            </w:r>
            <w:proofErr w:type="spellEnd"/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Brontisp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ssim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397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100.0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Brontisp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ssima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JQ302136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100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Brontisp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ssima</w:t>
            </w:r>
            <w:proofErr w:type="spellEnd"/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Brontisp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ssim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53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100.0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Brontisp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ssima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JQ302136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100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Brontisp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ssima</w:t>
            </w:r>
            <w:proofErr w:type="spellEnd"/>
          </w:p>
        </w:tc>
      </w:tr>
      <w:tr w:rsidR="002E7A6F" w:rsidRPr="002E7A6F" w:rsidTr="007A4E8C">
        <w:trPr>
          <w:trHeight w:val="26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ltic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enea</w:t>
            </w:r>
            <w:proofErr w:type="spellEnd"/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071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9.2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ltic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birmanensis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X778628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100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ltic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ltic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en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.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166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9.0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ltic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engstroemi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X778636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100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ltic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7</w:t>
            </w:r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26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8.0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Galerucin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946433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0.52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Hoplosaenid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variabilis</w:t>
            </w:r>
            <w:proofErr w:type="spellEnd"/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638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7.9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i/>
                <w:noProof/>
                <w:sz w:val="24"/>
                <w:szCs w:val="24"/>
                <w:lang w:eastAsia="en-GB"/>
              </w:rPr>
              <w:t>Theopea</w:t>
            </w:r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B794770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7.84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Theop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17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449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7.1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B794728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7.04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8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314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6.2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B794731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6.14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15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56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3.0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B794741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3.02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olasposom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uripenne</w:t>
            </w:r>
            <w:proofErr w:type="spellEnd"/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753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1.8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olasposom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dauricum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LN995410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1.9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olasposom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3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6924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1.4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tarsoides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C185734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1.37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tarsoides</w:t>
            </w:r>
            <w:proofErr w:type="spellEnd"/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4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6921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0.9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B794741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2.42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2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6931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0.4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B794753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0.39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Hoplosaenid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sp. 2 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38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0.3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Hoplosaenid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subcostata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C255439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0.24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Hoplosaenid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subcostata</w:t>
            </w:r>
            <w:proofErr w:type="spellEnd"/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Ochral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nigripes</w:t>
            </w:r>
            <w:proofErr w:type="spellEnd"/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356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0.3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Galerucin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946261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4.47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 5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734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0.2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B794757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3.87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liten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399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0.0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lit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fulva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C185760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86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Ochral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nigripes</w:t>
            </w:r>
            <w:proofErr w:type="spellEnd"/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362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0.0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Galerucin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R425397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4.32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sp. 5 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178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0.0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B794757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3.52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sp. 5 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180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0.0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B794753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3.6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5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03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9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B794757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3.9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Ochral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nigripes</w:t>
            </w:r>
            <w:proofErr w:type="spellEnd"/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11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8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Galerucin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R425397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4.47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lastRenderedPageBreak/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18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679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8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tarsoides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C185734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2.86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5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718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8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B794757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3.64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Ochral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nigripes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015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7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Galerucin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R425397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4.16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sp. 5 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348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7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B794757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3.52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sp. 5 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719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7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B794753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3.55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ulacophor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sp. 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103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7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trachy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C185693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74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trachy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BMNH 846510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sp. 5 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897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6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B794753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3.39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Ochral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nigripes</w:t>
            </w:r>
            <w:proofErr w:type="spellEnd"/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08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5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Galerucin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R425397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4.01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11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119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5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tarsoides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C185734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2.72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Dercetin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sp. 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150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2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trachy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C185693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71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10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104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1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Galerucin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J677806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0.75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10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181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1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Galerucin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J677806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0.75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9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440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0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tarsoides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C185734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45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9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825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0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tarsoides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C185734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71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9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25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8.9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Galerucin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J677802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74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Dercetin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28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8.9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quadriguttata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C135967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76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phthon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sp. 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602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8.6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tarsus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andidulus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654954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02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genus</w:t>
            </w:r>
            <w:proofErr w:type="gram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indet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. </w:t>
            </w:r>
            <w:proofErr w:type="spellStart"/>
            <w:proofErr w:type="gram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nr</w:t>
            </w:r>
            <w:proofErr w:type="spellEnd"/>
            <w:proofErr w:type="gram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.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277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8.1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tarsoides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C185734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100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genus</w:t>
            </w:r>
            <w:proofErr w:type="gram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indet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. </w:t>
            </w:r>
            <w:proofErr w:type="spellStart"/>
            <w:proofErr w:type="gram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nr</w:t>
            </w:r>
            <w:proofErr w:type="spellEnd"/>
            <w:proofErr w:type="gram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.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875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8.1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tarsoides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C185734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100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gram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genus</w:t>
            </w:r>
            <w:proofErr w:type="gram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indet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. </w:t>
            </w:r>
            <w:proofErr w:type="spellStart"/>
            <w:proofErr w:type="gram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nr</w:t>
            </w:r>
            <w:proofErr w:type="spellEnd"/>
            <w:proofErr w:type="gram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.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893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8.1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tarsoides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C185734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100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Hoplosaenid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alayensis</w:t>
            </w:r>
            <w:proofErr w:type="spellEnd"/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330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7.9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Hoplosaenid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subcostata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C255439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6.36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Erystus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villicus</w:t>
            </w:r>
            <w:proofErr w:type="spellEnd"/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134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7.8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tarsus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tabidus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654096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7.19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Hoplosaenid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alayensis</w:t>
            </w:r>
            <w:proofErr w:type="spellEnd"/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25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7.8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Hoplosaenid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subcostata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C255439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6.36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Hoplosaenid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alayensis</w:t>
            </w:r>
            <w:proofErr w:type="spellEnd"/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40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7.8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Hoplosaenid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subcostata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C255439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6.39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leorin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alayana</w:t>
            </w:r>
            <w:proofErr w:type="spellEnd"/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597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7.5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Eumolpin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946194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7.52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Hyphasis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49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7.4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B794736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8.33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6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31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7.4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quadriguttata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966604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8.89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Trirhabd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lastRenderedPageBreak/>
              <w:t>Plagioder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14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7.2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hrysomel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vigintipunctata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U188452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7.31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Basi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2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6930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7.1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X781753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8.79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etrioid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grandis</w:t>
            </w:r>
            <w:proofErr w:type="spellEnd"/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17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7.1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eastAsia="en-GB"/>
              </w:rPr>
              <w:t>Hapalaraea</w:t>
            </w:r>
            <w:proofErr w:type="spellEnd"/>
            <w:r w:rsidRPr="002E7A6F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U875173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8.07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Pagri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479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7.1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Eumolpin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946272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8.8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Pagri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</w:tr>
      <w:tr w:rsidR="002E7A6F" w:rsidRPr="002E7A6F" w:rsidTr="007A4E8C">
        <w:trPr>
          <w:trHeight w:val="8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Basi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1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202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6.9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Eumolpin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946257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3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12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201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6.5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chma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rataegi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M447871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7.87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Hoplosaenid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1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7000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6.4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Paleosephari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posticata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Y195975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7.46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etrioid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grandis</w:t>
            </w:r>
            <w:proofErr w:type="spellEnd"/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094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6.4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Phaedon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rmoraciae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C255426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7.31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rgopistes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1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42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6.3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B794741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9.55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em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393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6.3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em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daturaphila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R481201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5.08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rgopistes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2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608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6.2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tarsus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tricillus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134547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7.1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aeporis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stigmula</w:t>
            </w:r>
            <w:proofErr w:type="spellEnd"/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Phol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sedecimpustulata</w:t>
            </w:r>
            <w:proofErr w:type="spellEnd"/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882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6.2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Galerucin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R425406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6.82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i/>
                <w:noProof/>
                <w:sz w:val="24"/>
                <w:szCs w:val="24"/>
                <w:lang w:eastAsia="en-GB"/>
              </w:rPr>
              <w:t>Notosacantha</w:t>
            </w:r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sp. 1 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312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6.1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Hispin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R424810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34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Lanka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097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6.0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Oresti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punctipennis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654864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6.9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Sumatrasi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6938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8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tarsus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parvulus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X943391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93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imastr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imbata</w:t>
            </w:r>
            <w:proofErr w:type="spellEnd"/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Basi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4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064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5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Eumolpin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946194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69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Xanthoni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decemnotata</w:t>
            </w:r>
            <w:proofErr w:type="spellEnd"/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Strobiderus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6995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5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Psylliodes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hrysocephalus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653250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87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14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418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3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antur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hrysanthemi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653804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94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14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556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3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antur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hrysanthemi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653804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6.17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14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557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3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antur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hrysanthemi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654246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74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Nodin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18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2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olasposom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dauricum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LN995410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6.74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1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323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1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trimarginata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C185733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26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1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27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1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trimarginata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C185733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17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Basi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3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379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8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Eumolpin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946194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37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Schenklingi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 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429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8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Psylliodes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i/>
                <w:noProof/>
                <w:sz w:val="24"/>
                <w:szCs w:val="24"/>
                <w:lang w:eastAsia="en-GB"/>
              </w:rPr>
              <w:t>cucullatus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R486778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8.12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Notosacanth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 2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40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7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Dicladisp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rmigera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Y845676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7.12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Pingas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rhadamari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lterata</w:t>
            </w:r>
            <w:proofErr w:type="spellEnd"/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i/>
                <w:noProof/>
                <w:sz w:val="24"/>
                <w:szCs w:val="24"/>
                <w:lang w:eastAsia="en-GB"/>
              </w:rPr>
              <w:lastRenderedPageBreak/>
              <w:t>Nodina</w:t>
            </w:r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47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6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Eumolpin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946194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6.39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i/>
                <w:noProof/>
                <w:sz w:val="24"/>
                <w:szCs w:val="24"/>
                <w:lang w:eastAsia="en-GB"/>
              </w:rPr>
              <w:t>Nodina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197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4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Eumolpin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946194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93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i/>
                <w:noProof/>
                <w:sz w:val="24"/>
                <w:szCs w:val="24"/>
                <w:lang w:eastAsia="en-GB"/>
              </w:rPr>
              <w:t>Nodina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398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4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Eumolpin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946194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6.51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olaspoides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1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398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1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Eumolpin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J677941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69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Gonophor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260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1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grius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convolvuli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LC049959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2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Semomesi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roesus</w:t>
            </w:r>
            <w:proofErr w:type="spellEnd"/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Gonophor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344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1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grius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convolvuli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LC049959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2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Semomesi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roesus</w:t>
            </w:r>
            <w:proofErr w:type="spellEnd"/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Gonophor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23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1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Agrius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convolvuli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LC049959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2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Semomesi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roesus</w:t>
            </w:r>
            <w:proofErr w:type="spellEnd"/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Hoplosaenid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5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721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1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Galerucin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J677800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68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Rhigognostis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senilella</w:t>
            </w:r>
            <w:proofErr w:type="spellEnd"/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Hoplosaenid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4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095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0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ongitarsus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luridus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134571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47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Hoplosaenid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5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720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0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Galerucin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J677800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87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Rhigognostis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senilella</w:t>
            </w:r>
            <w:proofErr w:type="spellEnd"/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i/>
                <w:noProof/>
                <w:sz w:val="24"/>
                <w:szCs w:val="24"/>
                <w:lang w:eastAsia="en-GB"/>
              </w:rPr>
              <w:t>Nodina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179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0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olydiin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U873303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59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Scelodon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granulosa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531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0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M842629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9.31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Scelodon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Nodin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10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3.9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olaspide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globosa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653259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7.03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Nodin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Gonophor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016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3.8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Epinoti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nigricana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P253547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01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Rhigognostis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senilella</w:t>
            </w:r>
            <w:proofErr w:type="spellEnd"/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Dactylisp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 1 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777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3.4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allisto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basistrigella</w:t>
            </w:r>
            <w:proofErr w:type="spellEnd"/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M253781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07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Colaspoides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tuberculata</w:t>
            </w:r>
            <w:proofErr w:type="spellEnd"/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9858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3.2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Eumolpinae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R424893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.54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hrysomelid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Rhyparid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sp. 2 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262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3.2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Eumolpin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 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946328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6.24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Rhyparid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sp. 1 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355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3.0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Eumolpin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 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946450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6.09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Dactylisp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2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305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2.9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Monolept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sp. 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AB794736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34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Rhyparid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1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22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2.9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Eumolpin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946450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93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Rhyparid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1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08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2.9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Eumolpin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946450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93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Rhyparid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1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50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2.7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Eumolpin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946450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78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Rhyparid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1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470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2.7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Eumolpin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946450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71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Rhyparid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1</w:t>
            </w:r>
          </w:p>
        </w:tc>
        <w:tc>
          <w:tcPr>
            <w:tcW w:w="495" w:type="pct"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6939</w:t>
            </w:r>
          </w:p>
        </w:tc>
        <w:tc>
          <w:tcPr>
            <w:tcW w:w="427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2.60</w:t>
            </w:r>
          </w:p>
        </w:tc>
        <w:tc>
          <w:tcPr>
            <w:tcW w:w="1021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Eumolpin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  <w:tc>
          <w:tcPr>
            <w:tcW w:w="498" w:type="pct"/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946450</w:t>
            </w:r>
          </w:p>
        </w:tc>
        <w:tc>
          <w:tcPr>
            <w:tcW w:w="427" w:type="pct"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78</w:t>
            </w:r>
          </w:p>
        </w:tc>
        <w:tc>
          <w:tcPr>
            <w:tcW w:w="1052" w:type="pct"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  <w:tr w:rsidR="002E7A6F" w:rsidRPr="002E7A6F" w:rsidTr="007A4E8C">
        <w:trPr>
          <w:trHeight w:val="300"/>
        </w:trPr>
        <w:tc>
          <w:tcPr>
            <w:tcW w:w="1080" w:type="pct"/>
            <w:tcBorders>
              <w:bottom w:val="single" w:sz="4" w:space="0" w:color="auto"/>
            </w:tcBorders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>Rhyparida</w:t>
            </w:r>
            <w:proofErr w:type="spellEnd"/>
            <w:r w:rsidRPr="002E7A6F">
              <w:rPr>
                <w:rFonts w:ascii="Times New Roman" w:hAnsi="Times New Roman" w:cs="Times New Roman"/>
                <w:i/>
                <w:sz w:val="24"/>
                <w:szCs w:val="24"/>
                <w:lang w:eastAsia="en-GB"/>
              </w:rPr>
              <w:t xml:space="preserve"> </w:t>
            </w: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sp. 1</w:t>
            </w:r>
          </w:p>
        </w:tc>
        <w:tc>
          <w:tcPr>
            <w:tcW w:w="495" w:type="pct"/>
            <w:tcBorders>
              <w:bottom w:val="single" w:sz="4" w:space="0" w:color="auto"/>
            </w:tcBorders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063</w:t>
            </w:r>
          </w:p>
        </w:tc>
        <w:tc>
          <w:tcPr>
            <w:tcW w:w="427" w:type="pct"/>
            <w:tcBorders>
              <w:bottom w:val="single" w:sz="4" w:space="0" w:color="auto"/>
            </w:tcBorders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2.60</w:t>
            </w:r>
          </w:p>
        </w:tc>
        <w:tc>
          <w:tcPr>
            <w:tcW w:w="1021" w:type="pct"/>
            <w:tcBorders>
              <w:bottom w:val="single" w:sz="4" w:space="0" w:color="auto"/>
            </w:tcBorders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Eumolpinae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  <w:tc>
          <w:tcPr>
            <w:tcW w:w="498" w:type="pct"/>
            <w:tcBorders>
              <w:bottom w:val="single" w:sz="4" w:space="0" w:color="auto"/>
            </w:tcBorders>
            <w:noWrap/>
            <w:hideMark/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KF946450</w:t>
            </w:r>
          </w:p>
        </w:tc>
        <w:tc>
          <w:tcPr>
            <w:tcW w:w="427" w:type="pct"/>
            <w:tcBorders>
              <w:bottom w:val="single" w:sz="4" w:space="0" w:color="auto"/>
            </w:tcBorders>
          </w:tcPr>
          <w:p w:rsidR="002E7A6F" w:rsidRPr="002E7A6F" w:rsidRDefault="002E7A6F" w:rsidP="007A4E8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85.78</w:t>
            </w:r>
          </w:p>
        </w:tc>
        <w:tc>
          <w:tcPr>
            <w:tcW w:w="1052" w:type="pct"/>
            <w:tcBorders>
              <w:bottom w:val="single" w:sz="4" w:space="0" w:color="auto"/>
            </w:tcBorders>
          </w:tcPr>
          <w:p w:rsidR="002E7A6F" w:rsidRPr="002E7A6F" w:rsidRDefault="002E7A6F" w:rsidP="007A4E8C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>Coleoptera</w:t>
            </w:r>
            <w:proofErr w:type="spellEnd"/>
            <w:r w:rsidRPr="002E7A6F">
              <w:rPr>
                <w:rFonts w:ascii="Times New Roman" w:hAnsi="Times New Roman" w:cs="Times New Roman"/>
                <w:sz w:val="24"/>
                <w:szCs w:val="24"/>
                <w:lang w:eastAsia="en-GB"/>
              </w:rPr>
              <w:t xml:space="preserve"> sp.</w:t>
            </w:r>
          </w:p>
        </w:tc>
      </w:tr>
    </w:tbl>
    <w:p w:rsidR="00561C62" w:rsidRPr="002E7A6F" w:rsidRDefault="00561C62" w:rsidP="002E7A6F">
      <w:pPr>
        <w:rPr>
          <w:rFonts w:ascii="Times New Roman" w:hAnsi="Times New Roman" w:cs="Times New Roman"/>
          <w:sz w:val="24"/>
          <w:szCs w:val="24"/>
        </w:rPr>
      </w:pPr>
    </w:p>
    <w:sectPr w:rsidR="00561C62" w:rsidRPr="002E7A6F" w:rsidSect="002E7A6F">
      <w:pgSz w:w="16838" w:h="11906" w:orient="landscape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tTQwMTOysDA2NDZX0lEKTi0uzszPAykwqQUAJ8VjTSwAAAA="/>
  </w:docVars>
  <w:rsids>
    <w:rsidRoot w:val="00A35FE1"/>
    <w:rsid w:val="002E7A6F"/>
    <w:rsid w:val="003771F2"/>
    <w:rsid w:val="003B7901"/>
    <w:rsid w:val="00561C62"/>
    <w:rsid w:val="00590D1A"/>
    <w:rsid w:val="00A35FE1"/>
    <w:rsid w:val="00D83740"/>
    <w:rsid w:val="00DE62B2"/>
    <w:rsid w:val="00E00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E67CE13-D056-47E9-9BB3-8F07190E3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5FE1"/>
    <w:rPr>
      <w:rFonts w:eastAsia="宋体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E7A6F"/>
    <w:pPr>
      <w:spacing w:after="0" w:line="240" w:lineRule="auto"/>
    </w:pPr>
    <w:rPr>
      <w:rFonts w:eastAsia="宋体"/>
    </w:rPr>
  </w:style>
  <w:style w:type="paragraph" w:styleId="Header">
    <w:name w:val="header"/>
    <w:basedOn w:val="Normal"/>
    <w:link w:val="HeaderChar"/>
    <w:uiPriority w:val="99"/>
    <w:unhideWhenUsed/>
    <w:rsid w:val="002E7A6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7A6F"/>
    <w:rPr>
      <w:rFonts w:eastAsia="宋体"/>
    </w:rPr>
  </w:style>
  <w:style w:type="paragraph" w:styleId="Footer">
    <w:name w:val="footer"/>
    <w:basedOn w:val="Normal"/>
    <w:link w:val="FooterChar"/>
    <w:uiPriority w:val="99"/>
    <w:unhideWhenUsed/>
    <w:rsid w:val="002E7A6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7A6F"/>
    <w:rPr>
      <w:rFonts w:eastAsia="宋体"/>
    </w:rPr>
  </w:style>
  <w:style w:type="paragraph" w:styleId="Caption">
    <w:name w:val="caption"/>
    <w:basedOn w:val="Normal"/>
    <w:next w:val="Normal"/>
    <w:uiPriority w:val="35"/>
    <w:unhideWhenUsed/>
    <w:qFormat/>
    <w:rsid w:val="002E7A6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E7A6F"/>
    <w:pPr>
      <w:spacing w:after="0" w:line="240" w:lineRule="auto"/>
    </w:pPr>
    <w:rPr>
      <w:rFonts w:eastAsia="宋体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2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A1FCA9A1-10EB-4188-AA22-5570A901D7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1225</Words>
  <Characters>6985</Characters>
  <Application>Microsoft Office Word</Application>
  <DocSecurity>0</DocSecurity>
  <Lines>58</Lines>
  <Paragraphs>16</Paragraphs>
  <ScaleCrop>false</ScaleCrop>
  <Company/>
  <LinksUpToDate>false</LinksUpToDate>
  <CharactersWithSpaces>8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Cheng</dc:creator>
  <cp:keywords/>
  <dc:description/>
  <cp:lastModifiedBy>Yeong</cp:lastModifiedBy>
  <cp:revision>8</cp:revision>
  <dcterms:created xsi:type="dcterms:W3CDTF">2018-02-28T02:37:00Z</dcterms:created>
  <dcterms:modified xsi:type="dcterms:W3CDTF">2018-07-16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6th edition (author-date)</vt:lpwstr>
  </property>
  <property fmtid="{D5CDD505-2E9C-101B-9397-08002B2CF9AE}" pid="6" name="Mendeley Recent Style Id 2_1">
    <vt:lpwstr>http://www.zotero.org/styles/harvard1</vt:lpwstr>
  </property>
  <property fmtid="{D5CDD505-2E9C-101B-9397-08002B2CF9AE}" pid="7" name="Mendeley Recent Style Name 2_1">
    <vt:lpwstr>Harvard Reference format 1 (author-date)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www.zotero.org/styles/modern-humanities-research-association</vt:lpwstr>
  </property>
  <property fmtid="{D5CDD505-2E9C-101B-9397-08002B2CF9AE}" pid="11" name="Mendeley Recent Style Name 4_1">
    <vt:lpwstr>Modern Humanities Research Association 3rd edition (note with bibliography)</vt:lpwstr>
  </property>
  <property fmtid="{D5CDD505-2E9C-101B-9397-08002B2CF9AE}" pid="12" name="Mendeley Recent Style Id 5_1">
    <vt:lpwstr>http://www.zotero.org/styles/modern-language-association</vt:lpwstr>
  </property>
  <property fmtid="{D5CDD505-2E9C-101B-9397-08002B2CF9AE}" pid="13" name="Mendeley Recent Style Name 5_1">
    <vt:lpwstr>Modern Language Association 7th edition</vt:lpwstr>
  </property>
  <property fmtid="{D5CDD505-2E9C-101B-9397-08002B2CF9AE}" pid="14" name="Mendeley Recent Style Id 6_1">
    <vt:lpwstr>http://www.zotero.org/styles/nature</vt:lpwstr>
  </property>
  <property fmtid="{D5CDD505-2E9C-101B-9397-08002B2CF9AE}" pid="15" name="Mendeley Recent Style Name 6_1">
    <vt:lpwstr>Nature</vt:lpwstr>
  </property>
  <property fmtid="{D5CDD505-2E9C-101B-9397-08002B2CF9AE}" pid="16" name="Mendeley Recent Style Id 7_1">
    <vt:lpwstr>http://www.zotero.org/styles/plos-one</vt:lpwstr>
  </property>
  <property fmtid="{D5CDD505-2E9C-101B-9397-08002B2CF9AE}" pid="17" name="Mendeley Recent Style Name 7_1">
    <vt:lpwstr>PLOS ONE</vt:lpwstr>
  </property>
  <property fmtid="{D5CDD505-2E9C-101B-9397-08002B2CF9AE}" pid="18" name="Mendeley Recent Style Id 8_1">
    <vt:lpwstr>http://www.zotero.org/styles/peerj</vt:lpwstr>
  </property>
  <property fmtid="{D5CDD505-2E9C-101B-9397-08002B2CF9AE}" pid="19" name="Mendeley Recent Style Name 8_1">
    <vt:lpwstr>PeerJ</vt:lpwstr>
  </property>
  <property fmtid="{D5CDD505-2E9C-101B-9397-08002B2CF9AE}" pid="20" name="Mendeley Recent Style Id 9_1">
    <vt:lpwstr>http://www.zotero.org/styles/zookeys</vt:lpwstr>
  </property>
  <property fmtid="{D5CDD505-2E9C-101B-9397-08002B2CF9AE}" pid="21" name="Mendeley Recent Style Name 9_1">
    <vt:lpwstr>ZooKeys</vt:lpwstr>
  </property>
</Properties>
</file>